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a1e7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0fb44f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1a0a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